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5D85A" w14:textId="2AE97208" w:rsidR="00943297" w:rsidRDefault="006029DB" w:rsidP="006029DB">
      <w:pPr>
        <w:jc w:val="center"/>
      </w:pPr>
      <w:r>
        <w:t>Eastern Nazarene College</w:t>
      </w:r>
    </w:p>
    <w:p w14:paraId="58C85B78" w14:textId="36F3448D" w:rsidR="006029DB" w:rsidRDefault="006029DB" w:rsidP="006029DB">
      <w:pPr>
        <w:jc w:val="center"/>
      </w:pPr>
      <w:r>
        <w:t>Student Financial Services</w:t>
      </w:r>
    </w:p>
    <w:p w14:paraId="2D99A4A6" w14:textId="727A67D1" w:rsidR="006029DB" w:rsidRDefault="006029DB" w:rsidP="006029DB">
      <w:pPr>
        <w:jc w:val="center"/>
      </w:pPr>
      <w:r>
        <w:t>Code of Conduct</w:t>
      </w:r>
    </w:p>
    <w:p w14:paraId="3DA9E3E8" w14:textId="69485427" w:rsidR="006029DB" w:rsidRDefault="006029DB" w:rsidP="006029DB">
      <w:pPr>
        <w:spacing w:before="100" w:beforeAutospacing="1" w:after="100" w:afterAutospacing="1" w:line="240" w:lineRule="auto"/>
        <w:rPr>
          <w:rFonts w:eastAsia="Times New Roman" w:cstheme="minorHAnsi"/>
        </w:rPr>
      </w:pPr>
      <w:r w:rsidRPr="006029DB">
        <w:rPr>
          <w:rFonts w:eastAsia="Times New Roman" w:cstheme="minorHAnsi"/>
        </w:rPr>
        <w:t>This</w:t>
      </w:r>
      <w:r>
        <w:rPr>
          <w:rFonts w:eastAsia="Times New Roman" w:cstheme="minorHAnsi"/>
        </w:rPr>
        <w:t xml:space="preserve"> Code of Conduct </w:t>
      </w:r>
      <w:r w:rsidRPr="006029DB">
        <w:rPr>
          <w:rFonts w:eastAsia="Times New Roman" w:cstheme="minorHAnsi"/>
        </w:rPr>
        <w:t>applies to officers, employees, and agents of E</w:t>
      </w:r>
      <w:r>
        <w:rPr>
          <w:rFonts w:eastAsia="Times New Roman" w:cstheme="minorHAnsi"/>
        </w:rPr>
        <w:t>astern Nazarene College</w:t>
      </w:r>
      <w:r w:rsidR="00786EC2">
        <w:rPr>
          <w:rFonts w:eastAsia="Times New Roman" w:cstheme="minorHAnsi"/>
        </w:rPr>
        <w:t xml:space="preserve"> (ENC)</w:t>
      </w:r>
      <w:r w:rsidRPr="006029DB">
        <w:rPr>
          <w:rFonts w:eastAsia="Times New Roman" w:cstheme="minorHAnsi"/>
        </w:rPr>
        <w:t>, especially S</w:t>
      </w:r>
      <w:r>
        <w:rPr>
          <w:rFonts w:eastAsia="Times New Roman" w:cstheme="minorHAnsi"/>
        </w:rPr>
        <w:t xml:space="preserve">tudent </w:t>
      </w:r>
      <w:r w:rsidRPr="006029DB">
        <w:rPr>
          <w:rFonts w:eastAsia="Times New Roman" w:cstheme="minorHAnsi"/>
        </w:rPr>
        <w:t>F</w:t>
      </w:r>
      <w:r>
        <w:rPr>
          <w:rFonts w:eastAsia="Times New Roman" w:cstheme="minorHAnsi"/>
        </w:rPr>
        <w:t>inancial Services</w:t>
      </w:r>
      <w:r w:rsidR="00786EC2">
        <w:rPr>
          <w:rFonts w:eastAsia="Times New Roman" w:cstheme="minorHAnsi"/>
        </w:rPr>
        <w:t xml:space="preserve"> (SFS)</w:t>
      </w:r>
      <w:r w:rsidRPr="006029DB">
        <w:rPr>
          <w:rFonts w:eastAsia="Times New Roman" w:cstheme="minorHAnsi"/>
        </w:rPr>
        <w:t xml:space="preserve"> employees, and is inclusive of the following:</w:t>
      </w:r>
    </w:p>
    <w:p w14:paraId="4066D23C" w14:textId="77777777" w:rsidR="006029DB" w:rsidRDefault="006029DB" w:rsidP="006029DB">
      <w:r>
        <w:t>o</w:t>
      </w:r>
      <w:r>
        <w:tab/>
        <w:t>a ban on revenue-sharing arrangements with any lender. The Higher Education Opportunity Act (HEOA) defines “revenue-sharing arrangement” as any arrangement between an institution and a lender under which the lender makes Title IV loans to students attending the institution (or to the families of those students), the institution recommends the lender or the loan products of the lender and, in exchange, the lender pays a fee or provides other material benefits, including revenue or profit-sharing, to the institution or to its officers, employees, or agents</w:t>
      </w:r>
    </w:p>
    <w:p w14:paraId="439C2F33" w14:textId="56E3641E" w:rsidR="006029DB" w:rsidRDefault="006029DB" w:rsidP="006029DB">
      <w:r>
        <w:t>o</w:t>
      </w:r>
      <w:r>
        <w:tab/>
        <w:t xml:space="preserve">a ban on ENC employees and in particular SFS personnel receiving gifts from a lender, guaranty agency, </w:t>
      </w:r>
      <w:r w:rsidR="009561C8">
        <w:t>l</w:t>
      </w:r>
      <w:r>
        <w:t>oan servicer</w:t>
      </w:r>
      <w:r w:rsidR="009561C8">
        <w:t>, financial aid applicant (or his/her family), or from any entity doing business with or seeking to do business with the institution</w:t>
      </w:r>
      <w:r>
        <w:t xml:space="preserve">. No ENC officer or employee of SFS (or an employee or agent who otherwise has responsibilities with respect to educational loans) may solicit or accept any gift from a lender, guarantor, or servicer of education loans. A “gift” is defined as any gratuity, favor, discount, entertainment, hospitality, loan, or other item having monetary value of more than a de minimus amount. However, a gift does not include: </w:t>
      </w:r>
    </w:p>
    <w:p w14:paraId="59CB847A" w14:textId="05548250" w:rsidR="006029DB" w:rsidRDefault="006029DB" w:rsidP="006029DB">
      <w:pPr>
        <w:pStyle w:val="ListParagraph"/>
        <w:numPr>
          <w:ilvl w:val="0"/>
          <w:numId w:val="2"/>
        </w:numPr>
      </w:pPr>
      <w:r>
        <w:t xml:space="preserve">standard material, activities, or programs on issues relating to a loan, default aversion, or financial literacy, such as a brochure, workshop, or training;        </w:t>
      </w:r>
    </w:p>
    <w:p w14:paraId="6FA62B10" w14:textId="3DA8003D" w:rsidR="006029DB" w:rsidRDefault="006029DB" w:rsidP="006029DB">
      <w:pPr>
        <w:pStyle w:val="ListParagraph"/>
        <w:numPr>
          <w:ilvl w:val="0"/>
          <w:numId w:val="2"/>
        </w:numPr>
      </w:pPr>
      <w:r>
        <w:t>food, refreshments, training, or informational material provided as part of a training session designed to improve the service of a lender, guarantor, or servicer if the training contributes to the professional development of the institution’s officer, employee, or agent;</w:t>
      </w:r>
    </w:p>
    <w:p w14:paraId="54CEF07C" w14:textId="47DAD552" w:rsidR="006029DB" w:rsidRDefault="006029DB" w:rsidP="006029DB">
      <w:pPr>
        <w:pStyle w:val="ListParagraph"/>
        <w:numPr>
          <w:ilvl w:val="0"/>
          <w:numId w:val="2"/>
        </w:numPr>
      </w:pPr>
      <w:r>
        <w:t xml:space="preserve">favorable terms and benefits on an education loan provided to a student employed by the institution if those terms and benefits are comparable to those provided to all students at the institution; </w:t>
      </w:r>
    </w:p>
    <w:p w14:paraId="21EC9FA3" w14:textId="21F87125" w:rsidR="006029DB" w:rsidRDefault="006029DB" w:rsidP="00786EC2">
      <w:pPr>
        <w:pStyle w:val="ListParagraph"/>
        <w:numPr>
          <w:ilvl w:val="0"/>
          <w:numId w:val="2"/>
        </w:numPr>
      </w:pPr>
      <w:r>
        <w:t>entrance and exit counseling services provided to borrowers as long as the institution’s staff are in control of the counseling and the counseling does not promote the services of a specific lender;</w:t>
      </w:r>
    </w:p>
    <w:p w14:paraId="0DB4FAD9" w14:textId="252B6C4B" w:rsidR="006029DB" w:rsidRDefault="006029DB" w:rsidP="00786EC2">
      <w:pPr>
        <w:pStyle w:val="ListParagraph"/>
        <w:numPr>
          <w:ilvl w:val="0"/>
          <w:numId w:val="2"/>
        </w:numPr>
      </w:pPr>
      <w:r>
        <w:t>philanthropic contributions from a lender, guarantor, or servicer that are unrelated to education loans or any contribution that is not made in exchange for any advantage related to education loans, and;</w:t>
      </w:r>
    </w:p>
    <w:p w14:paraId="73080702" w14:textId="5819C597" w:rsidR="006029DB" w:rsidRDefault="006029DB" w:rsidP="00786EC2">
      <w:pPr>
        <w:pStyle w:val="ListParagraph"/>
        <w:numPr>
          <w:ilvl w:val="0"/>
          <w:numId w:val="2"/>
        </w:numPr>
      </w:pPr>
      <w:r>
        <w:t>State education grants, scholarships, or financial aid funds administered by or on behalf of a state</w:t>
      </w:r>
    </w:p>
    <w:p w14:paraId="1601D010" w14:textId="77777777" w:rsidR="006029DB" w:rsidRDefault="006029DB" w:rsidP="006029DB">
      <w:r>
        <w:t>o</w:t>
      </w:r>
      <w:r>
        <w:tab/>
        <w:t>a ban on contracting arrangements. No officer or employee of ENC who is employed in the financial aid office (or an employee or agent who otherwise has responsibilities with respect to education loans) may accept from a lender, or an affiliate of any lender, any fee, payment, or other financial benefit as compensation for any type of consulting arrangement or contract to provide services to or on behalf of a lender relating to education loans</w:t>
      </w:r>
    </w:p>
    <w:p w14:paraId="5E97C4DC" w14:textId="77777777" w:rsidR="006029DB" w:rsidRDefault="006029DB" w:rsidP="006029DB">
      <w:r>
        <w:lastRenderedPageBreak/>
        <w:t>o</w:t>
      </w:r>
      <w:r>
        <w:tab/>
        <w:t>a prohibition against steering borrowers to particular lenders or delaying loan certifications. For any first-time borrower, SFS does not assign, through the award packaging or other methods, the borrower’s loan to a particular lender. In addition, SFS will not refuse to certify, or delay the certification of, any loan based on the borrower’s selection of a particular lender or guaranty agency</w:t>
      </w:r>
    </w:p>
    <w:p w14:paraId="7F681DF6" w14:textId="77777777" w:rsidR="006029DB" w:rsidRDefault="006029DB" w:rsidP="006029DB">
      <w:r>
        <w:t>o</w:t>
      </w:r>
      <w:r>
        <w:tab/>
        <w:t>a prohibition on offers of funds for private loans. SFS will not request or accept from any lender any offer of funds for private loans, including funds for an opportunity pool loan, to students in exchange for providing concessions or promises to the lender for a specific number of Title IV loans made, insured, or guaranteed, a specified loan volume, or a preferred lender arrangement. An “opportunity pool loan” is defined as a private education loan made by a lender to a student (or the student’s family) that involves a payment by the institution to the lender for extending credit to the student</w:t>
      </w:r>
    </w:p>
    <w:p w14:paraId="585251BD" w14:textId="77777777" w:rsidR="006029DB" w:rsidRDefault="006029DB" w:rsidP="006029DB">
      <w:r>
        <w:t>o</w:t>
      </w:r>
      <w:r>
        <w:tab/>
        <w:t>a ban on staffing assistance. SFS will not request or accept from any lender any assistance with call center staffing or financial aid office staffing. However, a lender may provide professional development training, educational counseling materials (as long as the materials identify the lender that assisted in preparing the materials), or staffing services on a short-term, nonrecurring basis during emergencies or disasters</w:t>
      </w:r>
    </w:p>
    <w:p w14:paraId="6916A4BC" w14:textId="6ED8920C" w:rsidR="006029DB" w:rsidRDefault="006029DB" w:rsidP="006029DB">
      <w:r>
        <w:t>o</w:t>
      </w:r>
      <w:r>
        <w:tab/>
        <w:t>a ban on advisory board compensation. An employee of SFS (or employee who otherwise has responsibilities with respect to education loans or financial aid) who serves on an advisory board, commission, or group established by a lender or guarantor (or a group of lenders or guarantors) is prohibited from receiving anything of value from the lender, guarantor, or group, except for reimbursement for reasonable expenses incurred by the employee for serving on the board</w:t>
      </w:r>
    </w:p>
    <w:p w14:paraId="65C01361" w14:textId="19296B1A" w:rsidR="00786EC2" w:rsidRDefault="00786EC2" w:rsidP="00786EC2">
      <w:r>
        <w:t>o</w:t>
      </w:r>
      <w:r>
        <w:tab/>
        <w:t>a prohibition of SFS employees</w:t>
      </w:r>
      <w:r w:rsidR="009561C8">
        <w:t xml:space="preserve"> awarding aid to themselves or their immediate family members. SFS will designate this task to someone else in the office who is not related to avoid the appearance of a conflict of interest</w:t>
      </w:r>
    </w:p>
    <w:p w14:paraId="64DC5E39" w14:textId="371B9204" w:rsidR="006C1E00" w:rsidRDefault="006C1E00" w:rsidP="006C1E00">
      <w:r>
        <w:t>o</w:t>
      </w:r>
      <w:r>
        <w:tab/>
        <w:t xml:space="preserve">a prohibition on </w:t>
      </w:r>
      <w:r w:rsidR="00744D3C">
        <w:t>providing financial aid information that might</w:t>
      </w:r>
      <w:r>
        <w:t xml:space="preserve"> result in actual or potential personal gain</w:t>
      </w:r>
    </w:p>
    <w:p w14:paraId="64FE8C3A" w14:textId="77777777" w:rsidR="006C1E00" w:rsidRDefault="006C1E00" w:rsidP="00786EC2"/>
    <w:p w14:paraId="0567BD51" w14:textId="77777777" w:rsidR="00786EC2" w:rsidRDefault="00786EC2" w:rsidP="006029DB"/>
    <w:p w14:paraId="6C237A57" w14:textId="77777777" w:rsidR="00786EC2" w:rsidRDefault="00786EC2" w:rsidP="006029DB"/>
    <w:p w14:paraId="5BCE2302" w14:textId="77777777" w:rsidR="006029DB" w:rsidRPr="006029DB" w:rsidRDefault="006029DB" w:rsidP="006029DB">
      <w:pPr>
        <w:spacing w:before="100" w:beforeAutospacing="1" w:after="100" w:afterAutospacing="1" w:line="240" w:lineRule="auto"/>
        <w:rPr>
          <w:rFonts w:eastAsia="Times New Roman" w:cstheme="minorHAnsi"/>
        </w:rPr>
      </w:pPr>
    </w:p>
    <w:sectPr w:rsidR="006029DB" w:rsidRPr="006029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2A6981"/>
    <w:multiLevelType w:val="hybridMultilevel"/>
    <w:tmpl w:val="AE7EA014"/>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 w15:restartNumberingAfterBreak="0">
    <w:nsid w:val="6A2E3403"/>
    <w:multiLevelType w:val="multilevel"/>
    <w:tmpl w:val="4D9E0F7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80600053">
    <w:abstractNumId w:val="1"/>
  </w:num>
  <w:num w:numId="2" w16cid:durableId="14929405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rc0sDAyMzUyNzVQ0lEKTi0uzszPAykwrgUAwODntiwAAAA="/>
  </w:docVars>
  <w:rsids>
    <w:rsidRoot w:val="00861D77"/>
    <w:rsid w:val="006029DB"/>
    <w:rsid w:val="006C1E00"/>
    <w:rsid w:val="00744D3C"/>
    <w:rsid w:val="00786EC2"/>
    <w:rsid w:val="00861D77"/>
    <w:rsid w:val="00943297"/>
    <w:rsid w:val="009561C8"/>
    <w:rsid w:val="00A56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AA384"/>
  <w15:chartTrackingRefBased/>
  <w15:docId w15:val="{AEEAF74A-0A65-4E05-845A-57B0E7B59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29D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29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98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ABD8B701473B418BACBD0212C2643C" ma:contentTypeVersion="10" ma:contentTypeDescription="Create a new document." ma:contentTypeScope="" ma:versionID="088c918f49eb1d0d32a59a40bdee429c">
  <xsd:schema xmlns:xsd="http://www.w3.org/2001/XMLSchema" xmlns:xs="http://www.w3.org/2001/XMLSchema" xmlns:p="http://schemas.microsoft.com/office/2006/metadata/properties" xmlns:ns2="65269aa7-c4ab-4bb6-a754-25322bc23e66" targetNamespace="http://schemas.microsoft.com/office/2006/metadata/properties" ma:root="true" ma:fieldsID="dbf06119aa966b3c4671c88bba32f467" ns2:_="">
    <xsd:import namespace="65269aa7-c4ab-4bb6-a754-25322bc23e66"/>
    <xsd:element name="properties">
      <xsd:complexType>
        <xsd:sequence>
          <xsd:element name="documentManagement">
            <xsd:complexType>
              <xsd:all>
                <xsd:element ref="ns2:Request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69aa7-c4ab-4bb6-a754-25322bc23e66" elementFormDefault="qualified">
    <xsd:import namespace="http://schemas.microsoft.com/office/2006/documentManagement/types"/>
    <xsd:import namespace="http://schemas.microsoft.com/office/infopath/2007/PartnerControls"/>
    <xsd:element name="RequestID" ma:index="8" nillable="true" ma:displayName="Request ID" ma:format="Dropdown" ma:internalName="Request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questID xmlns="65269aa7-c4ab-4bb6-a754-25322bc23e66">578</RequestID>
  </documentManagement>
</p:properties>
</file>

<file path=customXml/itemProps1.xml><?xml version="1.0" encoding="utf-8"?>
<ds:datastoreItem xmlns:ds="http://schemas.openxmlformats.org/officeDocument/2006/customXml" ds:itemID="{B4C138C0-B9FC-4B69-BF0C-7DC5D93E8957}"/>
</file>

<file path=customXml/itemProps2.xml><?xml version="1.0" encoding="utf-8"?>
<ds:datastoreItem xmlns:ds="http://schemas.openxmlformats.org/officeDocument/2006/customXml" ds:itemID="{57BD0355-8845-4C55-95B0-A7F9009246D5}"/>
</file>

<file path=customXml/itemProps3.xml><?xml version="1.0" encoding="utf-8"?>
<ds:datastoreItem xmlns:ds="http://schemas.openxmlformats.org/officeDocument/2006/customXml" ds:itemID="{09B1E750-4869-4673-9C1E-C1815777CC70}"/>
</file>

<file path=docProps/app.xml><?xml version="1.0" encoding="utf-8"?>
<Properties xmlns="http://schemas.openxmlformats.org/officeDocument/2006/extended-properties" xmlns:vt="http://schemas.openxmlformats.org/officeDocument/2006/docPropsVTypes">
  <Template>Normal</Template>
  <TotalTime>0</TotalTime>
  <Pages>2</Pages>
  <Words>793</Words>
  <Characters>4521</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duct-0.docx</dc:title>
  <dc:subject/>
  <dc:creator>Wilkins, Natalie</dc:creator>
  <cp:keywords/>
  <dc:description/>
  <cp:lastModifiedBy>Martin, Troy</cp:lastModifiedBy>
  <cp:revision>2</cp:revision>
  <dcterms:created xsi:type="dcterms:W3CDTF">2022-04-13T16:13:00Z</dcterms:created>
  <dcterms:modified xsi:type="dcterms:W3CDTF">2022-04-1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ABD8B701473B418BACBD0212C2643C</vt:lpwstr>
  </property>
</Properties>
</file>